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78B116C" w14:textId="77777777" w:rsidR="00B46FFE" w:rsidRDefault="00B46FFE" w:rsidP="00B46FFE">
      <w:pPr>
        <w:pStyle w:val="ListParagraph"/>
        <w:numPr>
          <w:ilvl w:val="0"/>
          <w:numId w:val="1"/>
        </w:numPr>
      </w:pPr>
      <w:r>
        <w:t>Python program to find smallest number in a list</w:t>
      </w:r>
    </w:p>
    <w:p w14:paraId="4D2809CA" w14:textId="77777777" w:rsidR="00B46FFE" w:rsidRDefault="00B46FFE" w:rsidP="00B46FFE">
      <w:pPr>
        <w:pStyle w:val="ListParagraph"/>
        <w:numPr>
          <w:ilvl w:val="0"/>
          <w:numId w:val="1"/>
        </w:numPr>
      </w:pPr>
      <w:r>
        <w:t>Python program to find largest number in a list</w:t>
      </w:r>
    </w:p>
    <w:p w14:paraId="140C7502" w14:textId="77777777" w:rsidR="00B46FFE" w:rsidRDefault="00B46FFE" w:rsidP="00B46FFE">
      <w:pPr>
        <w:pStyle w:val="ListParagraph"/>
        <w:numPr>
          <w:ilvl w:val="0"/>
          <w:numId w:val="1"/>
        </w:numPr>
      </w:pPr>
      <w:r>
        <w:t>Python program to find second largest number in a list</w:t>
      </w:r>
    </w:p>
    <w:p w14:paraId="3CF19369" w14:textId="77777777" w:rsidR="00B46FFE" w:rsidRDefault="00B46FFE" w:rsidP="00B46FFE">
      <w:pPr>
        <w:pStyle w:val="ListParagraph"/>
        <w:numPr>
          <w:ilvl w:val="0"/>
          <w:numId w:val="1"/>
        </w:numPr>
      </w:pPr>
      <w:r>
        <w:t>Python program to find N largest elements from a list</w:t>
      </w:r>
    </w:p>
    <w:p w14:paraId="1AB0FA24" w14:textId="77777777" w:rsidR="00B46FFE" w:rsidRDefault="00B46FFE" w:rsidP="00B46FFE">
      <w:pPr>
        <w:pStyle w:val="ListParagraph"/>
        <w:numPr>
          <w:ilvl w:val="0"/>
          <w:numId w:val="1"/>
        </w:numPr>
      </w:pPr>
      <w:r>
        <w:t>Python program to print even numbers in a list</w:t>
      </w:r>
    </w:p>
    <w:p w14:paraId="1278E623" w14:textId="77777777" w:rsidR="00B46FFE" w:rsidRDefault="00B46FFE" w:rsidP="00B46FFE">
      <w:pPr>
        <w:pStyle w:val="ListParagraph"/>
        <w:numPr>
          <w:ilvl w:val="0"/>
          <w:numId w:val="1"/>
        </w:numPr>
      </w:pPr>
      <w:r>
        <w:t>Python program to print odd numbers in a List</w:t>
      </w:r>
    </w:p>
    <w:p w14:paraId="432182E3" w14:textId="77777777" w:rsidR="00B46FFE" w:rsidRDefault="00B46FFE" w:rsidP="00B46FFE">
      <w:pPr>
        <w:pStyle w:val="ListParagraph"/>
        <w:numPr>
          <w:ilvl w:val="0"/>
          <w:numId w:val="1"/>
        </w:numPr>
      </w:pPr>
      <w:r>
        <w:t>Python program to print all even numbers in a range</w:t>
      </w:r>
    </w:p>
    <w:p w14:paraId="77A724D0" w14:textId="77777777" w:rsidR="00B46FFE" w:rsidRDefault="00B46FFE" w:rsidP="00B46FFE">
      <w:pPr>
        <w:pStyle w:val="ListParagraph"/>
        <w:numPr>
          <w:ilvl w:val="0"/>
          <w:numId w:val="1"/>
        </w:numPr>
      </w:pPr>
      <w:r>
        <w:t>Python program to print all odd numbers in a range</w:t>
      </w:r>
    </w:p>
    <w:p w14:paraId="623C4469" w14:textId="77777777" w:rsidR="00B46FFE" w:rsidRDefault="00B46FFE" w:rsidP="00B46FFE">
      <w:pPr>
        <w:pStyle w:val="ListParagraph"/>
        <w:numPr>
          <w:ilvl w:val="0"/>
          <w:numId w:val="1"/>
        </w:numPr>
      </w:pPr>
      <w:r>
        <w:t>Python program to print positive numbers in a list</w:t>
      </w:r>
    </w:p>
    <w:p w14:paraId="3D194BEF" w14:textId="77777777" w:rsidR="00B46FFE" w:rsidRDefault="00B46FFE" w:rsidP="00B46FFE">
      <w:pPr>
        <w:pStyle w:val="ListParagraph"/>
        <w:numPr>
          <w:ilvl w:val="0"/>
          <w:numId w:val="1"/>
        </w:numPr>
      </w:pPr>
      <w:r>
        <w:t>Python program to print negative numbers in a list</w:t>
      </w:r>
    </w:p>
    <w:p w14:paraId="772E23A4" w14:textId="0E82D6DC" w:rsidR="00194AB6" w:rsidRDefault="00B46FFE" w:rsidP="00B46FFE">
      <w:pPr>
        <w:pStyle w:val="ListParagraph"/>
        <w:numPr>
          <w:ilvl w:val="0"/>
          <w:numId w:val="1"/>
        </w:numPr>
      </w:pPr>
      <w:r>
        <w:t>Python program to print all positive numbers in a range</w:t>
      </w:r>
    </w:p>
    <w:p w14:paraId="5FAA7144" w14:textId="5BB161B4" w:rsidR="00A724C7" w:rsidRDefault="00A724C7" w:rsidP="00A724C7">
      <w:r>
        <w:t>Solution</w:t>
      </w:r>
    </w:p>
    <w:p w14:paraId="36119E77" w14:textId="77777777" w:rsidR="00A724C7" w:rsidRDefault="00A724C7" w:rsidP="00A724C7"/>
    <w:p w14:paraId="2456F155" w14:textId="77777777" w:rsidR="00A724C7" w:rsidRDefault="00A724C7" w:rsidP="00A724C7">
      <w:r>
        <w:t>Here are the Python programs for the tasks you listed:</w:t>
      </w:r>
    </w:p>
    <w:p w14:paraId="3675200C" w14:textId="77777777" w:rsidR="00A724C7" w:rsidRDefault="00A724C7" w:rsidP="00A724C7"/>
    <w:p w14:paraId="465B41DA" w14:textId="77777777" w:rsidR="00A724C7" w:rsidRDefault="00A724C7" w:rsidP="00A724C7">
      <w:r>
        <w:t>### 1. Python program to find the smallest number in a list:</w:t>
      </w:r>
    </w:p>
    <w:p w14:paraId="35FA2BB3" w14:textId="77777777" w:rsidR="00A724C7" w:rsidRDefault="00A724C7" w:rsidP="00A724C7">
      <w:r>
        <w:t>```python</w:t>
      </w:r>
    </w:p>
    <w:p w14:paraId="596B5442" w14:textId="77777777" w:rsidR="00A724C7" w:rsidRDefault="00A724C7" w:rsidP="00A724C7">
      <w:proofErr w:type="spellStart"/>
      <w:r>
        <w:t>def</w:t>
      </w:r>
      <w:proofErr w:type="spellEnd"/>
      <w:r>
        <w:t xml:space="preserve"> </w:t>
      </w:r>
      <w:proofErr w:type="spellStart"/>
      <w:r>
        <w:t>find_smallest</w:t>
      </w:r>
      <w:proofErr w:type="spellEnd"/>
      <w:r>
        <w:t>(numbers):</w:t>
      </w:r>
    </w:p>
    <w:p w14:paraId="058C46D7" w14:textId="77777777" w:rsidR="00A724C7" w:rsidRDefault="00A724C7" w:rsidP="00A724C7">
      <w:r>
        <w:t xml:space="preserve">    return min(numbers)</w:t>
      </w:r>
    </w:p>
    <w:p w14:paraId="718657EE" w14:textId="77777777" w:rsidR="00A724C7" w:rsidRDefault="00A724C7" w:rsidP="00A724C7"/>
    <w:p w14:paraId="49E83DA5" w14:textId="77777777" w:rsidR="00A724C7" w:rsidRDefault="00A724C7" w:rsidP="00A724C7">
      <w:r>
        <w:t># Example usage:</w:t>
      </w:r>
    </w:p>
    <w:p w14:paraId="6D91CA44" w14:textId="77777777" w:rsidR="00A724C7" w:rsidRDefault="00A724C7" w:rsidP="00A724C7">
      <w:r>
        <w:t>numbers = [10, 24, 3, 56, 78]</w:t>
      </w:r>
    </w:p>
    <w:p w14:paraId="0D097F0E" w14:textId="77777777" w:rsidR="00A724C7" w:rsidRDefault="00A724C7" w:rsidP="00A724C7">
      <w:r>
        <w:t xml:space="preserve">print("Smallest number is:", </w:t>
      </w:r>
      <w:proofErr w:type="spellStart"/>
      <w:r>
        <w:t>find_smallest</w:t>
      </w:r>
      <w:proofErr w:type="spellEnd"/>
      <w:r>
        <w:t>(numbers))</w:t>
      </w:r>
    </w:p>
    <w:p w14:paraId="405BE23A" w14:textId="77777777" w:rsidR="00A724C7" w:rsidRDefault="00A724C7" w:rsidP="00A724C7">
      <w:r>
        <w:t>```</w:t>
      </w:r>
    </w:p>
    <w:p w14:paraId="20029002" w14:textId="77777777" w:rsidR="00A724C7" w:rsidRDefault="00A724C7" w:rsidP="00A724C7"/>
    <w:p w14:paraId="1D5B5467" w14:textId="77777777" w:rsidR="00A724C7" w:rsidRDefault="00A724C7" w:rsidP="00A724C7">
      <w:r>
        <w:t>### 2. Python program to find the largest number in a list:</w:t>
      </w:r>
    </w:p>
    <w:p w14:paraId="53C1A552" w14:textId="77777777" w:rsidR="00A724C7" w:rsidRDefault="00A724C7" w:rsidP="00A724C7">
      <w:r>
        <w:t>```python</w:t>
      </w:r>
    </w:p>
    <w:p w14:paraId="46F01394" w14:textId="77777777" w:rsidR="00A724C7" w:rsidRDefault="00A724C7" w:rsidP="00A724C7">
      <w:proofErr w:type="spellStart"/>
      <w:r>
        <w:t>def</w:t>
      </w:r>
      <w:proofErr w:type="spellEnd"/>
      <w:r>
        <w:t xml:space="preserve"> </w:t>
      </w:r>
      <w:proofErr w:type="spellStart"/>
      <w:r>
        <w:t>find_largest</w:t>
      </w:r>
      <w:proofErr w:type="spellEnd"/>
      <w:r>
        <w:t>(numbers):</w:t>
      </w:r>
    </w:p>
    <w:p w14:paraId="032BF7FA" w14:textId="77777777" w:rsidR="00A724C7" w:rsidRDefault="00A724C7" w:rsidP="00A724C7">
      <w:r>
        <w:t xml:space="preserve">    return max(numbers)</w:t>
      </w:r>
    </w:p>
    <w:p w14:paraId="48D4D1D1" w14:textId="77777777" w:rsidR="00A724C7" w:rsidRDefault="00A724C7" w:rsidP="00A724C7"/>
    <w:p w14:paraId="278207E9" w14:textId="77777777" w:rsidR="00A724C7" w:rsidRDefault="00A724C7" w:rsidP="00A724C7">
      <w:r>
        <w:t># Example usage:</w:t>
      </w:r>
    </w:p>
    <w:p w14:paraId="42763CFA" w14:textId="77777777" w:rsidR="00A724C7" w:rsidRDefault="00A724C7" w:rsidP="00A724C7">
      <w:r>
        <w:t>numbers = [10, 24, 3, 56, 78]</w:t>
      </w:r>
    </w:p>
    <w:p w14:paraId="4D0E19A9" w14:textId="77777777" w:rsidR="00A724C7" w:rsidRDefault="00A724C7" w:rsidP="00A724C7">
      <w:r>
        <w:t xml:space="preserve">print("Largest number is:", </w:t>
      </w:r>
      <w:proofErr w:type="spellStart"/>
      <w:r>
        <w:t>find_largest</w:t>
      </w:r>
      <w:proofErr w:type="spellEnd"/>
      <w:r>
        <w:t>(numbers))</w:t>
      </w:r>
    </w:p>
    <w:p w14:paraId="30FB563E" w14:textId="77777777" w:rsidR="00A724C7" w:rsidRDefault="00A724C7" w:rsidP="00A724C7">
      <w:r>
        <w:t>```</w:t>
      </w:r>
    </w:p>
    <w:p w14:paraId="352846F1" w14:textId="77777777" w:rsidR="00A724C7" w:rsidRDefault="00A724C7" w:rsidP="00A724C7"/>
    <w:p w14:paraId="65364ACA" w14:textId="77777777" w:rsidR="00A724C7" w:rsidRDefault="00A724C7" w:rsidP="00A724C7">
      <w:r>
        <w:t>### 3. Python program to find the second largest number in a list:</w:t>
      </w:r>
    </w:p>
    <w:p w14:paraId="6EE00CE8" w14:textId="77777777" w:rsidR="00A724C7" w:rsidRDefault="00A724C7" w:rsidP="00A724C7">
      <w:r>
        <w:t>```python</w:t>
      </w:r>
    </w:p>
    <w:p w14:paraId="245C2535" w14:textId="77777777" w:rsidR="00A724C7" w:rsidRDefault="00A724C7" w:rsidP="00A724C7">
      <w:proofErr w:type="spellStart"/>
      <w:r>
        <w:t>def</w:t>
      </w:r>
      <w:proofErr w:type="spellEnd"/>
      <w:r>
        <w:t xml:space="preserve"> </w:t>
      </w:r>
      <w:proofErr w:type="spellStart"/>
      <w:r>
        <w:t>find_second_largest</w:t>
      </w:r>
      <w:proofErr w:type="spellEnd"/>
      <w:r>
        <w:t>(numbers):</w:t>
      </w:r>
    </w:p>
    <w:p w14:paraId="7E0C1E91" w14:textId="77777777" w:rsidR="00A724C7" w:rsidRDefault="00A724C7" w:rsidP="00A724C7">
      <w:r>
        <w:t xml:space="preserve">    </w:t>
      </w:r>
      <w:proofErr w:type="spellStart"/>
      <w:r>
        <w:t>sorted_numbers</w:t>
      </w:r>
      <w:proofErr w:type="spellEnd"/>
      <w:r>
        <w:t xml:space="preserve"> = sorted(numbers, reverse=True)</w:t>
      </w:r>
    </w:p>
    <w:p w14:paraId="31FDA959" w14:textId="77777777" w:rsidR="00A724C7" w:rsidRDefault="00A724C7" w:rsidP="00A724C7">
      <w:r>
        <w:t xml:space="preserve">    return </w:t>
      </w:r>
      <w:proofErr w:type="spellStart"/>
      <w:r>
        <w:t>sorted_numbers</w:t>
      </w:r>
      <w:proofErr w:type="spellEnd"/>
      <w:r>
        <w:t>[1]</w:t>
      </w:r>
    </w:p>
    <w:p w14:paraId="6B567ACB" w14:textId="77777777" w:rsidR="00A724C7" w:rsidRDefault="00A724C7" w:rsidP="00A724C7"/>
    <w:p w14:paraId="6FB1B82D" w14:textId="77777777" w:rsidR="00A724C7" w:rsidRDefault="00A724C7" w:rsidP="00A724C7">
      <w:r>
        <w:t># Example usage:</w:t>
      </w:r>
    </w:p>
    <w:p w14:paraId="0FF38EE9" w14:textId="77777777" w:rsidR="00A724C7" w:rsidRDefault="00A724C7" w:rsidP="00A724C7">
      <w:r>
        <w:t>numbers = [10, 24, 3, 56, 78]</w:t>
      </w:r>
    </w:p>
    <w:p w14:paraId="0DBE3E2A" w14:textId="77777777" w:rsidR="00A724C7" w:rsidRDefault="00A724C7" w:rsidP="00A724C7">
      <w:r>
        <w:t xml:space="preserve">print("Second largest number is:", </w:t>
      </w:r>
      <w:proofErr w:type="spellStart"/>
      <w:r>
        <w:t>find_second_largest</w:t>
      </w:r>
      <w:proofErr w:type="spellEnd"/>
      <w:r>
        <w:t>(numbers))</w:t>
      </w:r>
    </w:p>
    <w:p w14:paraId="5663899A" w14:textId="77777777" w:rsidR="00A724C7" w:rsidRDefault="00A724C7" w:rsidP="00A724C7">
      <w:r>
        <w:t>```</w:t>
      </w:r>
    </w:p>
    <w:p w14:paraId="43A2C990" w14:textId="77777777" w:rsidR="00A724C7" w:rsidRDefault="00A724C7" w:rsidP="00A724C7"/>
    <w:p w14:paraId="571B7360" w14:textId="77777777" w:rsidR="00A724C7" w:rsidRDefault="00A724C7" w:rsidP="00A724C7">
      <w:r>
        <w:t>### 4. Python program to find N largest elements from a list:</w:t>
      </w:r>
    </w:p>
    <w:p w14:paraId="53261073" w14:textId="77777777" w:rsidR="00A724C7" w:rsidRDefault="00A724C7" w:rsidP="00A724C7">
      <w:r>
        <w:t>```python</w:t>
      </w:r>
    </w:p>
    <w:p w14:paraId="7651FF2A" w14:textId="77777777" w:rsidR="00A724C7" w:rsidRDefault="00A724C7" w:rsidP="00A724C7">
      <w:proofErr w:type="spellStart"/>
      <w:r>
        <w:t>def</w:t>
      </w:r>
      <w:proofErr w:type="spellEnd"/>
      <w:r>
        <w:t xml:space="preserve"> </w:t>
      </w:r>
      <w:proofErr w:type="spellStart"/>
      <w:r>
        <w:t>find_n_largest</w:t>
      </w:r>
      <w:proofErr w:type="spellEnd"/>
      <w:r>
        <w:t>(numbers, N):</w:t>
      </w:r>
    </w:p>
    <w:p w14:paraId="42B6E3F8" w14:textId="77777777" w:rsidR="00A724C7" w:rsidRDefault="00A724C7" w:rsidP="00A724C7">
      <w:r>
        <w:t xml:space="preserve">    </w:t>
      </w:r>
      <w:proofErr w:type="spellStart"/>
      <w:r>
        <w:t>sorted_numbers</w:t>
      </w:r>
      <w:proofErr w:type="spellEnd"/>
      <w:r>
        <w:t xml:space="preserve"> = sorted(numbers, reverse=True)</w:t>
      </w:r>
    </w:p>
    <w:p w14:paraId="7D5488B7" w14:textId="77777777" w:rsidR="00A724C7" w:rsidRDefault="00A724C7" w:rsidP="00A724C7">
      <w:r>
        <w:t xml:space="preserve">    return </w:t>
      </w:r>
      <w:proofErr w:type="spellStart"/>
      <w:r>
        <w:t>sorted_numbers</w:t>
      </w:r>
      <w:proofErr w:type="spellEnd"/>
      <w:r>
        <w:t>[:N]</w:t>
      </w:r>
    </w:p>
    <w:p w14:paraId="2F0DDCB4" w14:textId="77777777" w:rsidR="00A724C7" w:rsidRDefault="00A724C7" w:rsidP="00A724C7"/>
    <w:p w14:paraId="41D8A169" w14:textId="77777777" w:rsidR="00A724C7" w:rsidRDefault="00A724C7" w:rsidP="00A724C7">
      <w:r>
        <w:t># Example usage:</w:t>
      </w:r>
    </w:p>
    <w:p w14:paraId="2EB4FF94" w14:textId="77777777" w:rsidR="00A724C7" w:rsidRDefault="00A724C7" w:rsidP="00A724C7">
      <w:r>
        <w:t>numbers = [10, 24, 3, 56, 78]</w:t>
      </w:r>
    </w:p>
    <w:p w14:paraId="70BDA0B6" w14:textId="77777777" w:rsidR="00A724C7" w:rsidRDefault="00A724C7" w:rsidP="00A724C7">
      <w:r>
        <w:t>N = 3</w:t>
      </w:r>
    </w:p>
    <w:p w14:paraId="35CB5F0D" w14:textId="77777777" w:rsidR="00A724C7" w:rsidRDefault="00A724C7" w:rsidP="00A724C7">
      <w:r>
        <w:t xml:space="preserve">print(f"{N} largest elements are:", </w:t>
      </w:r>
      <w:proofErr w:type="spellStart"/>
      <w:r>
        <w:t>find_n_largest</w:t>
      </w:r>
      <w:proofErr w:type="spellEnd"/>
      <w:r>
        <w:t>(numbers, N))</w:t>
      </w:r>
    </w:p>
    <w:p w14:paraId="560A5601" w14:textId="77777777" w:rsidR="00A724C7" w:rsidRDefault="00A724C7" w:rsidP="00A724C7">
      <w:r>
        <w:t>```</w:t>
      </w:r>
    </w:p>
    <w:p w14:paraId="65924DDC" w14:textId="77777777" w:rsidR="00A724C7" w:rsidRDefault="00A724C7" w:rsidP="00A724C7"/>
    <w:p w14:paraId="38C1E789" w14:textId="77777777" w:rsidR="00A724C7" w:rsidRDefault="00A724C7" w:rsidP="00A724C7">
      <w:r>
        <w:t>### 5. Python program to print even numbers in a list:</w:t>
      </w:r>
    </w:p>
    <w:p w14:paraId="01DC3ADB" w14:textId="77777777" w:rsidR="00A724C7" w:rsidRDefault="00A724C7" w:rsidP="00A724C7">
      <w:r>
        <w:t>```python</w:t>
      </w:r>
    </w:p>
    <w:p w14:paraId="78CA8CFE" w14:textId="77777777" w:rsidR="00A724C7" w:rsidRDefault="00A724C7" w:rsidP="00A724C7">
      <w:proofErr w:type="spellStart"/>
      <w:r>
        <w:t>def</w:t>
      </w:r>
      <w:proofErr w:type="spellEnd"/>
      <w:r>
        <w:t xml:space="preserve"> </w:t>
      </w:r>
      <w:proofErr w:type="spellStart"/>
      <w:r>
        <w:t>print_even</w:t>
      </w:r>
      <w:proofErr w:type="spellEnd"/>
      <w:r>
        <w:t>(numbers):</w:t>
      </w:r>
    </w:p>
    <w:p w14:paraId="0D8FD747" w14:textId="77777777" w:rsidR="00A724C7" w:rsidRDefault="00A724C7" w:rsidP="00A724C7">
      <w:r>
        <w:t xml:space="preserve">    </w:t>
      </w:r>
      <w:proofErr w:type="spellStart"/>
      <w:r>
        <w:t>even_numbers</w:t>
      </w:r>
      <w:proofErr w:type="spellEnd"/>
      <w:r>
        <w:t xml:space="preserve"> = [</w:t>
      </w:r>
      <w:proofErr w:type="spellStart"/>
      <w:r>
        <w:t>num</w:t>
      </w:r>
      <w:proofErr w:type="spellEnd"/>
      <w:r>
        <w:t xml:space="preserve"> for </w:t>
      </w:r>
      <w:proofErr w:type="spellStart"/>
      <w:r>
        <w:t>num</w:t>
      </w:r>
      <w:proofErr w:type="spellEnd"/>
      <w:r>
        <w:t xml:space="preserve"> in numbers if </w:t>
      </w:r>
      <w:proofErr w:type="spellStart"/>
      <w:r>
        <w:t>num</w:t>
      </w:r>
      <w:proofErr w:type="spellEnd"/>
      <w:r>
        <w:t xml:space="preserve"> % 2 == 0]</w:t>
      </w:r>
    </w:p>
    <w:p w14:paraId="62427185" w14:textId="77777777" w:rsidR="00A724C7" w:rsidRDefault="00A724C7" w:rsidP="00A724C7">
      <w:r>
        <w:t xml:space="preserve">    return </w:t>
      </w:r>
      <w:proofErr w:type="spellStart"/>
      <w:r>
        <w:t>even_numbers</w:t>
      </w:r>
      <w:proofErr w:type="spellEnd"/>
    </w:p>
    <w:p w14:paraId="2A09D408" w14:textId="77777777" w:rsidR="00A724C7" w:rsidRDefault="00A724C7" w:rsidP="00A724C7"/>
    <w:p w14:paraId="56181324" w14:textId="77777777" w:rsidR="00A724C7" w:rsidRDefault="00A724C7" w:rsidP="00A724C7">
      <w:r>
        <w:t># Example usage:</w:t>
      </w:r>
    </w:p>
    <w:p w14:paraId="74A33CEB" w14:textId="77777777" w:rsidR="00A724C7" w:rsidRDefault="00A724C7" w:rsidP="00A724C7">
      <w:r>
        <w:t>numbers = [10, 24, 3, 56, 78]</w:t>
      </w:r>
    </w:p>
    <w:p w14:paraId="3564F257" w14:textId="77777777" w:rsidR="00A724C7" w:rsidRDefault="00A724C7" w:rsidP="00A724C7">
      <w:r>
        <w:t xml:space="preserve">print("Even numbers are:", </w:t>
      </w:r>
      <w:proofErr w:type="spellStart"/>
      <w:r>
        <w:t>print_even</w:t>
      </w:r>
      <w:proofErr w:type="spellEnd"/>
      <w:r>
        <w:t>(numbers))</w:t>
      </w:r>
    </w:p>
    <w:p w14:paraId="7CB1CDE4" w14:textId="77777777" w:rsidR="00A724C7" w:rsidRDefault="00A724C7" w:rsidP="00A724C7">
      <w:r>
        <w:t>```</w:t>
      </w:r>
    </w:p>
    <w:p w14:paraId="4C349F4F" w14:textId="77777777" w:rsidR="00A724C7" w:rsidRDefault="00A724C7" w:rsidP="00A724C7"/>
    <w:p w14:paraId="19D080BA" w14:textId="77777777" w:rsidR="00A724C7" w:rsidRDefault="00A724C7" w:rsidP="00A724C7">
      <w:r>
        <w:t>### 6. Python program to print odd numbers in a list:</w:t>
      </w:r>
    </w:p>
    <w:p w14:paraId="6EE7300A" w14:textId="77777777" w:rsidR="00A724C7" w:rsidRDefault="00A724C7" w:rsidP="00A724C7">
      <w:r>
        <w:t>```python</w:t>
      </w:r>
    </w:p>
    <w:p w14:paraId="362AF2FC" w14:textId="77777777" w:rsidR="00A724C7" w:rsidRDefault="00A724C7" w:rsidP="00A724C7">
      <w:proofErr w:type="spellStart"/>
      <w:r>
        <w:t>def</w:t>
      </w:r>
      <w:proofErr w:type="spellEnd"/>
      <w:r>
        <w:t xml:space="preserve"> </w:t>
      </w:r>
      <w:proofErr w:type="spellStart"/>
      <w:r>
        <w:t>print_odd</w:t>
      </w:r>
      <w:proofErr w:type="spellEnd"/>
      <w:r>
        <w:t>(numbers):</w:t>
      </w:r>
    </w:p>
    <w:p w14:paraId="28B8710F" w14:textId="77777777" w:rsidR="00A724C7" w:rsidRDefault="00A724C7" w:rsidP="00A724C7">
      <w:r>
        <w:t xml:space="preserve">    </w:t>
      </w:r>
      <w:proofErr w:type="spellStart"/>
      <w:r>
        <w:t>odd_numbers</w:t>
      </w:r>
      <w:proofErr w:type="spellEnd"/>
      <w:r>
        <w:t xml:space="preserve"> = [</w:t>
      </w:r>
      <w:proofErr w:type="spellStart"/>
      <w:r>
        <w:t>num</w:t>
      </w:r>
      <w:proofErr w:type="spellEnd"/>
      <w:r>
        <w:t xml:space="preserve"> for </w:t>
      </w:r>
      <w:proofErr w:type="spellStart"/>
      <w:r>
        <w:t>num</w:t>
      </w:r>
      <w:proofErr w:type="spellEnd"/>
      <w:r>
        <w:t xml:space="preserve"> in numbers if </w:t>
      </w:r>
      <w:proofErr w:type="spellStart"/>
      <w:r>
        <w:t>num</w:t>
      </w:r>
      <w:proofErr w:type="spellEnd"/>
      <w:r>
        <w:t xml:space="preserve"> % 2 != 0]</w:t>
      </w:r>
    </w:p>
    <w:p w14:paraId="46D6192D" w14:textId="77777777" w:rsidR="00A724C7" w:rsidRDefault="00A724C7" w:rsidP="00A724C7">
      <w:r>
        <w:t xml:space="preserve">    return </w:t>
      </w:r>
      <w:proofErr w:type="spellStart"/>
      <w:r>
        <w:t>odd_numbers</w:t>
      </w:r>
      <w:proofErr w:type="spellEnd"/>
    </w:p>
    <w:p w14:paraId="1E90AD30" w14:textId="77777777" w:rsidR="00A724C7" w:rsidRDefault="00A724C7" w:rsidP="00A724C7"/>
    <w:p w14:paraId="2F50DC1C" w14:textId="77777777" w:rsidR="00A724C7" w:rsidRDefault="00A724C7" w:rsidP="00A724C7">
      <w:r>
        <w:t># Example usage:</w:t>
      </w:r>
    </w:p>
    <w:p w14:paraId="4C18F790" w14:textId="77777777" w:rsidR="00A724C7" w:rsidRDefault="00A724C7" w:rsidP="00A724C7">
      <w:r>
        <w:t>numbers = [10, 24, 3, 56, 78]</w:t>
      </w:r>
    </w:p>
    <w:p w14:paraId="74DE1D89" w14:textId="77777777" w:rsidR="00A724C7" w:rsidRDefault="00A724C7" w:rsidP="00A724C7">
      <w:r>
        <w:t xml:space="preserve">print("Odd numbers are:", </w:t>
      </w:r>
      <w:proofErr w:type="spellStart"/>
      <w:r>
        <w:t>print_odd</w:t>
      </w:r>
      <w:proofErr w:type="spellEnd"/>
      <w:r>
        <w:t>(numbers))</w:t>
      </w:r>
    </w:p>
    <w:p w14:paraId="082002E4" w14:textId="77777777" w:rsidR="00A724C7" w:rsidRDefault="00A724C7" w:rsidP="00A724C7">
      <w:r>
        <w:t>```</w:t>
      </w:r>
    </w:p>
    <w:p w14:paraId="4F1B8A84" w14:textId="77777777" w:rsidR="00A724C7" w:rsidRDefault="00A724C7" w:rsidP="00A724C7"/>
    <w:p w14:paraId="6E9DD1CD" w14:textId="77777777" w:rsidR="00A724C7" w:rsidRDefault="00A724C7" w:rsidP="00A724C7">
      <w:r>
        <w:t>### 7. Python program to print all even numbers in a range:</w:t>
      </w:r>
    </w:p>
    <w:p w14:paraId="37869C3C" w14:textId="77777777" w:rsidR="00A724C7" w:rsidRDefault="00A724C7" w:rsidP="00A724C7">
      <w:r>
        <w:t>```python</w:t>
      </w:r>
    </w:p>
    <w:p w14:paraId="42247FE4" w14:textId="77777777" w:rsidR="00A724C7" w:rsidRDefault="00A724C7" w:rsidP="00A724C7">
      <w:proofErr w:type="spellStart"/>
      <w:r>
        <w:t>def</w:t>
      </w:r>
      <w:proofErr w:type="spellEnd"/>
      <w:r>
        <w:t xml:space="preserve"> </w:t>
      </w:r>
      <w:proofErr w:type="spellStart"/>
      <w:r>
        <w:t>print_even_in_range</w:t>
      </w:r>
      <w:proofErr w:type="spellEnd"/>
      <w:r>
        <w:t>(start, end):</w:t>
      </w:r>
    </w:p>
    <w:p w14:paraId="0D4B1C5B" w14:textId="77777777" w:rsidR="00A724C7" w:rsidRDefault="00A724C7" w:rsidP="00A724C7">
      <w:r>
        <w:t xml:space="preserve">    </w:t>
      </w:r>
      <w:proofErr w:type="spellStart"/>
      <w:r>
        <w:t>even_numbers</w:t>
      </w:r>
      <w:proofErr w:type="spellEnd"/>
      <w:r>
        <w:t xml:space="preserve"> = [</w:t>
      </w:r>
      <w:proofErr w:type="spellStart"/>
      <w:r>
        <w:t>num</w:t>
      </w:r>
      <w:proofErr w:type="spellEnd"/>
      <w:r>
        <w:t xml:space="preserve"> for </w:t>
      </w:r>
      <w:proofErr w:type="spellStart"/>
      <w:r>
        <w:t>num</w:t>
      </w:r>
      <w:proofErr w:type="spellEnd"/>
      <w:r>
        <w:t xml:space="preserve"> in range(start, end + 1) if </w:t>
      </w:r>
      <w:proofErr w:type="spellStart"/>
      <w:r>
        <w:t>num</w:t>
      </w:r>
      <w:proofErr w:type="spellEnd"/>
      <w:r>
        <w:t xml:space="preserve"> % 2 == 0]</w:t>
      </w:r>
    </w:p>
    <w:p w14:paraId="158B9053" w14:textId="77777777" w:rsidR="00A724C7" w:rsidRDefault="00A724C7" w:rsidP="00A724C7">
      <w:r>
        <w:t xml:space="preserve">    return </w:t>
      </w:r>
      <w:proofErr w:type="spellStart"/>
      <w:r>
        <w:t>even_numbers</w:t>
      </w:r>
      <w:proofErr w:type="spellEnd"/>
    </w:p>
    <w:p w14:paraId="262C7BA6" w14:textId="77777777" w:rsidR="00A724C7" w:rsidRDefault="00A724C7" w:rsidP="00A724C7"/>
    <w:p w14:paraId="13904B53" w14:textId="77777777" w:rsidR="00A724C7" w:rsidRDefault="00A724C7" w:rsidP="00A724C7">
      <w:r>
        <w:t># Example usage:</w:t>
      </w:r>
    </w:p>
    <w:p w14:paraId="21A67596" w14:textId="77777777" w:rsidR="00A724C7" w:rsidRDefault="00A724C7" w:rsidP="00A724C7">
      <w:r>
        <w:t>start, end = 1, 20</w:t>
      </w:r>
    </w:p>
    <w:p w14:paraId="09F9CB72" w14:textId="77777777" w:rsidR="00A724C7" w:rsidRDefault="00A724C7" w:rsidP="00A724C7">
      <w:r>
        <w:t xml:space="preserve">print("Even numbers in range are:", </w:t>
      </w:r>
      <w:proofErr w:type="spellStart"/>
      <w:r>
        <w:t>print_even_in_range</w:t>
      </w:r>
      <w:proofErr w:type="spellEnd"/>
      <w:r>
        <w:t>(start, end))</w:t>
      </w:r>
    </w:p>
    <w:p w14:paraId="4EFE809F" w14:textId="77777777" w:rsidR="00A724C7" w:rsidRDefault="00A724C7" w:rsidP="00A724C7">
      <w:r>
        <w:t>```</w:t>
      </w:r>
    </w:p>
    <w:p w14:paraId="1499340C" w14:textId="77777777" w:rsidR="00A724C7" w:rsidRDefault="00A724C7" w:rsidP="00A724C7"/>
    <w:p w14:paraId="546E737F" w14:textId="77777777" w:rsidR="00A724C7" w:rsidRDefault="00A724C7" w:rsidP="00A724C7">
      <w:r>
        <w:t>### 8. Python program to print all odd numbers in a range:</w:t>
      </w:r>
    </w:p>
    <w:p w14:paraId="2C519F63" w14:textId="77777777" w:rsidR="00A724C7" w:rsidRDefault="00A724C7" w:rsidP="00A724C7">
      <w:r>
        <w:t>```python</w:t>
      </w:r>
    </w:p>
    <w:p w14:paraId="525C610C" w14:textId="77777777" w:rsidR="00A724C7" w:rsidRDefault="00A724C7" w:rsidP="00A724C7">
      <w:proofErr w:type="spellStart"/>
      <w:r>
        <w:t>def</w:t>
      </w:r>
      <w:proofErr w:type="spellEnd"/>
      <w:r>
        <w:t xml:space="preserve"> </w:t>
      </w:r>
      <w:proofErr w:type="spellStart"/>
      <w:r>
        <w:t>print_odd_in_range</w:t>
      </w:r>
      <w:proofErr w:type="spellEnd"/>
      <w:r>
        <w:t>(start, end):</w:t>
      </w:r>
    </w:p>
    <w:p w14:paraId="3D03D929" w14:textId="77777777" w:rsidR="00A724C7" w:rsidRDefault="00A724C7" w:rsidP="00A724C7">
      <w:r>
        <w:t xml:space="preserve">    </w:t>
      </w:r>
      <w:proofErr w:type="spellStart"/>
      <w:r>
        <w:t>odd_numbers</w:t>
      </w:r>
      <w:proofErr w:type="spellEnd"/>
      <w:r>
        <w:t xml:space="preserve"> = [</w:t>
      </w:r>
      <w:proofErr w:type="spellStart"/>
      <w:r>
        <w:t>num</w:t>
      </w:r>
      <w:proofErr w:type="spellEnd"/>
      <w:r>
        <w:t xml:space="preserve"> for </w:t>
      </w:r>
      <w:proofErr w:type="spellStart"/>
      <w:r>
        <w:t>num</w:t>
      </w:r>
      <w:proofErr w:type="spellEnd"/>
      <w:r>
        <w:t xml:space="preserve"> in range(start, end + 1) if </w:t>
      </w:r>
      <w:proofErr w:type="spellStart"/>
      <w:r>
        <w:t>num</w:t>
      </w:r>
      <w:proofErr w:type="spellEnd"/>
      <w:r>
        <w:t xml:space="preserve"> % 2 != 0]</w:t>
      </w:r>
    </w:p>
    <w:p w14:paraId="57AEBE87" w14:textId="77777777" w:rsidR="00A724C7" w:rsidRDefault="00A724C7" w:rsidP="00A724C7">
      <w:r>
        <w:t xml:space="preserve">    return </w:t>
      </w:r>
      <w:proofErr w:type="spellStart"/>
      <w:r>
        <w:t>odd_numbers</w:t>
      </w:r>
      <w:proofErr w:type="spellEnd"/>
    </w:p>
    <w:p w14:paraId="65D02991" w14:textId="77777777" w:rsidR="00A724C7" w:rsidRDefault="00A724C7" w:rsidP="00A724C7"/>
    <w:p w14:paraId="7DD7886C" w14:textId="77777777" w:rsidR="00A724C7" w:rsidRDefault="00A724C7" w:rsidP="00A724C7">
      <w:r>
        <w:t># Example usage:</w:t>
      </w:r>
    </w:p>
    <w:p w14:paraId="509994E3" w14:textId="77777777" w:rsidR="00A724C7" w:rsidRDefault="00A724C7" w:rsidP="00A724C7">
      <w:r>
        <w:t>start, end = 1, 20</w:t>
      </w:r>
    </w:p>
    <w:p w14:paraId="2EF1B9D5" w14:textId="77777777" w:rsidR="00A724C7" w:rsidRDefault="00A724C7" w:rsidP="00A724C7">
      <w:r>
        <w:t xml:space="preserve">print("Odd numbers in range are:", </w:t>
      </w:r>
      <w:proofErr w:type="spellStart"/>
      <w:r>
        <w:t>print_odd_in_range</w:t>
      </w:r>
      <w:proofErr w:type="spellEnd"/>
      <w:r>
        <w:t>(start, end))</w:t>
      </w:r>
    </w:p>
    <w:p w14:paraId="0A72F367" w14:textId="77777777" w:rsidR="00A724C7" w:rsidRDefault="00A724C7" w:rsidP="00A724C7">
      <w:r>
        <w:t>```</w:t>
      </w:r>
    </w:p>
    <w:p w14:paraId="76F073C8" w14:textId="77777777" w:rsidR="00A724C7" w:rsidRDefault="00A724C7" w:rsidP="00A724C7"/>
    <w:p w14:paraId="0196B6CC" w14:textId="77777777" w:rsidR="00A724C7" w:rsidRDefault="00A724C7" w:rsidP="00A724C7">
      <w:r>
        <w:t>### 9. Python program to print positive numbers in a list:</w:t>
      </w:r>
    </w:p>
    <w:p w14:paraId="0DEF5C3F" w14:textId="77777777" w:rsidR="00A724C7" w:rsidRDefault="00A724C7" w:rsidP="00A724C7">
      <w:r>
        <w:t>```python</w:t>
      </w:r>
    </w:p>
    <w:p w14:paraId="32B28FD7" w14:textId="77777777" w:rsidR="00A724C7" w:rsidRDefault="00A724C7" w:rsidP="00A724C7">
      <w:proofErr w:type="spellStart"/>
      <w:r>
        <w:t>def</w:t>
      </w:r>
      <w:proofErr w:type="spellEnd"/>
      <w:r>
        <w:t xml:space="preserve"> </w:t>
      </w:r>
      <w:proofErr w:type="spellStart"/>
      <w:r>
        <w:t>print_positive</w:t>
      </w:r>
      <w:proofErr w:type="spellEnd"/>
      <w:r>
        <w:t>(numbers):</w:t>
      </w:r>
    </w:p>
    <w:p w14:paraId="0744FDDE" w14:textId="77777777" w:rsidR="00A724C7" w:rsidRDefault="00A724C7" w:rsidP="00A724C7">
      <w:r>
        <w:t xml:space="preserve">    </w:t>
      </w:r>
      <w:proofErr w:type="spellStart"/>
      <w:r>
        <w:t>positive_numbers</w:t>
      </w:r>
      <w:proofErr w:type="spellEnd"/>
      <w:r>
        <w:t xml:space="preserve"> = [</w:t>
      </w:r>
      <w:proofErr w:type="spellStart"/>
      <w:r>
        <w:t>num</w:t>
      </w:r>
      <w:proofErr w:type="spellEnd"/>
      <w:r>
        <w:t xml:space="preserve"> for </w:t>
      </w:r>
      <w:proofErr w:type="spellStart"/>
      <w:r>
        <w:t>num</w:t>
      </w:r>
      <w:proofErr w:type="spellEnd"/>
      <w:r>
        <w:t xml:space="preserve"> in numbers if </w:t>
      </w:r>
      <w:proofErr w:type="spellStart"/>
      <w:r>
        <w:t>num</w:t>
      </w:r>
      <w:proofErr w:type="spellEnd"/>
      <w:r>
        <w:t xml:space="preserve"> &gt; 0]</w:t>
      </w:r>
    </w:p>
    <w:p w14:paraId="7CCBE5CE" w14:textId="77777777" w:rsidR="00A724C7" w:rsidRDefault="00A724C7" w:rsidP="00A724C7">
      <w:r>
        <w:t xml:space="preserve">    return </w:t>
      </w:r>
      <w:proofErr w:type="spellStart"/>
      <w:r>
        <w:t>positive_numbers</w:t>
      </w:r>
      <w:proofErr w:type="spellEnd"/>
    </w:p>
    <w:p w14:paraId="353C0237" w14:textId="77777777" w:rsidR="00A724C7" w:rsidRDefault="00A724C7" w:rsidP="00A724C7"/>
    <w:p w14:paraId="5A2DC920" w14:textId="77777777" w:rsidR="00A724C7" w:rsidRDefault="00A724C7" w:rsidP="00A724C7">
      <w:r>
        <w:t># Example usage:</w:t>
      </w:r>
    </w:p>
    <w:p w14:paraId="2989C5F7" w14:textId="77777777" w:rsidR="00A724C7" w:rsidRDefault="00A724C7" w:rsidP="00A724C7">
      <w:r>
        <w:t>numbers = [-10, 24, -3, 56, -78]</w:t>
      </w:r>
    </w:p>
    <w:p w14:paraId="257C5971" w14:textId="77777777" w:rsidR="00A724C7" w:rsidRDefault="00A724C7" w:rsidP="00A724C7">
      <w:r>
        <w:t xml:space="preserve">print("Positive numbers are:", </w:t>
      </w:r>
      <w:proofErr w:type="spellStart"/>
      <w:r>
        <w:t>print_positive</w:t>
      </w:r>
      <w:proofErr w:type="spellEnd"/>
      <w:r>
        <w:t>(numbers))</w:t>
      </w:r>
    </w:p>
    <w:p w14:paraId="2E800D2F" w14:textId="77777777" w:rsidR="00A724C7" w:rsidRDefault="00A724C7" w:rsidP="00A724C7">
      <w:r>
        <w:t>```</w:t>
      </w:r>
    </w:p>
    <w:p w14:paraId="01868258" w14:textId="77777777" w:rsidR="00A724C7" w:rsidRDefault="00A724C7" w:rsidP="00A724C7"/>
    <w:p w14:paraId="20431B46" w14:textId="77777777" w:rsidR="00A724C7" w:rsidRDefault="00A724C7" w:rsidP="00A724C7">
      <w:r>
        <w:t>### 10. Python program to print negative numbers in a list:</w:t>
      </w:r>
    </w:p>
    <w:p w14:paraId="497A13D6" w14:textId="77777777" w:rsidR="00A724C7" w:rsidRDefault="00A724C7" w:rsidP="00A724C7">
      <w:r>
        <w:t>```python</w:t>
      </w:r>
    </w:p>
    <w:p w14:paraId="6B57E20D" w14:textId="77777777" w:rsidR="00A724C7" w:rsidRDefault="00A724C7" w:rsidP="00A724C7">
      <w:proofErr w:type="spellStart"/>
      <w:r>
        <w:t>def</w:t>
      </w:r>
      <w:proofErr w:type="spellEnd"/>
      <w:r>
        <w:t xml:space="preserve"> </w:t>
      </w:r>
      <w:proofErr w:type="spellStart"/>
      <w:r>
        <w:t>print_negative</w:t>
      </w:r>
      <w:proofErr w:type="spellEnd"/>
      <w:r>
        <w:t>(numbers):</w:t>
      </w:r>
    </w:p>
    <w:p w14:paraId="25880522" w14:textId="77777777" w:rsidR="00A724C7" w:rsidRDefault="00A724C7" w:rsidP="00A724C7">
      <w:r>
        <w:t xml:space="preserve">    </w:t>
      </w:r>
      <w:proofErr w:type="spellStart"/>
      <w:r>
        <w:t>negative_numbers</w:t>
      </w:r>
      <w:proofErr w:type="spellEnd"/>
      <w:r>
        <w:t xml:space="preserve"> = [</w:t>
      </w:r>
      <w:proofErr w:type="spellStart"/>
      <w:r>
        <w:t>num</w:t>
      </w:r>
      <w:proofErr w:type="spellEnd"/>
      <w:r>
        <w:t xml:space="preserve"> for </w:t>
      </w:r>
      <w:proofErr w:type="spellStart"/>
      <w:r>
        <w:t>num</w:t>
      </w:r>
      <w:proofErr w:type="spellEnd"/>
      <w:r>
        <w:t xml:space="preserve"> in numbers if </w:t>
      </w:r>
      <w:proofErr w:type="spellStart"/>
      <w:r>
        <w:t>num</w:t>
      </w:r>
      <w:proofErr w:type="spellEnd"/>
      <w:r>
        <w:t xml:space="preserve"> &lt; 0]</w:t>
      </w:r>
    </w:p>
    <w:p w14:paraId="6E39BF4B" w14:textId="77777777" w:rsidR="00A724C7" w:rsidRDefault="00A724C7" w:rsidP="00A724C7">
      <w:r>
        <w:t xml:space="preserve">    return </w:t>
      </w:r>
      <w:proofErr w:type="spellStart"/>
      <w:r>
        <w:t>negative_numbers</w:t>
      </w:r>
      <w:proofErr w:type="spellEnd"/>
    </w:p>
    <w:p w14:paraId="386C8733" w14:textId="77777777" w:rsidR="00A724C7" w:rsidRDefault="00A724C7" w:rsidP="00A724C7"/>
    <w:p w14:paraId="368B7908" w14:textId="77777777" w:rsidR="00A724C7" w:rsidRDefault="00A724C7" w:rsidP="00A724C7">
      <w:r>
        <w:t># Example usage:</w:t>
      </w:r>
    </w:p>
    <w:p w14:paraId="1FAF0904" w14:textId="77777777" w:rsidR="00A724C7" w:rsidRDefault="00A724C7" w:rsidP="00A724C7">
      <w:r>
        <w:t>numbers = [-10, 24, -3, 56, -78]</w:t>
      </w:r>
    </w:p>
    <w:p w14:paraId="18F9A184" w14:textId="77777777" w:rsidR="00A724C7" w:rsidRDefault="00A724C7" w:rsidP="00A724C7">
      <w:r>
        <w:t xml:space="preserve">print("Negative numbers are:", </w:t>
      </w:r>
      <w:proofErr w:type="spellStart"/>
      <w:r>
        <w:t>print_negative</w:t>
      </w:r>
      <w:proofErr w:type="spellEnd"/>
      <w:r>
        <w:t>(numbers))</w:t>
      </w:r>
    </w:p>
    <w:p w14:paraId="3BB60E3C" w14:textId="77777777" w:rsidR="00A724C7" w:rsidRDefault="00A724C7" w:rsidP="00A724C7">
      <w:r>
        <w:t>```</w:t>
      </w:r>
    </w:p>
    <w:p w14:paraId="524CE000" w14:textId="77777777" w:rsidR="00A724C7" w:rsidRDefault="00A724C7" w:rsidP="00A724C7"/>
    <w:p w14:paraId="6A3A2F6C" w14:textId="77777777" w:rsidR="00A724C7" w:rsidRDefault="00A724C7" w:rsidP="00A724C7">
      <w:r>
        <w:t>### 11. Python program to print all positive numbers in a range:</w:t>
      </w:r>
    </w:p>
    <w:p w14:paraId="553A30C1" w14:textId="77777777" w:rsidR="00A724C7" w:rsidRDefault="00A724C7" w:rsidP="00A724C7">
      <w:r>
        <w:t>```python</w:t>
      </w:r>
    </w:p>
    <w:p w14:paraId="346D32E2" w14:textId="77777777" w:rsidR="00A724C7" w:rsidRDefault="00A724C7" w:rsidP="00A724C7">
      <w:proofErr w:type="spellStart"/>
      <w:r>
        <w:t>def</w:t>
      </w:r>
      <w:proofErr w:type="spellEnd"/>
      <w:r>
        <w:t xml:space="preserve"> </w:t>
      </w:r>
      <w:proofErr w:type="spellStart"/>
      <w:r>
        <w:t>print_positive_in_range</w:t>
      </w:r>
      <w:proofErr w:type="spellEnd"/>
      <w:r>
        <w:t>(start, end):</w:t>
      </w:r>
    </w:p>
    <w:p w14:paraId="5C45C89D" w14:textId="77777777" w:rsidR="00A724C7" w:rsidRDefault="00A724C7" w:rsidP="00A724C7">
      <w:r>
        <w:t xml:space="preserve">    </w:t>
      </w:r>
      <w:proofErr w:type="spellStart"/>
      <w:r>
        <w:t>positive_numbers</w:t>
      </w:r>
      <w:proofErr w:type="spellEnd"/>
      <w:r>
        <w:t xml:space="preserve"> = [</w:t>
      </w:r>
      <w:proofErr w:type="spellStart"/>
      <w:r>
        <w:t>num</w:t>
      </w:r>
      <w:proofErr w:type="spellEnd"/>
      <w:r>
        <w:t xml:space="preserve"> for </w:t>
      </w:r>
      <w:proofErr w:type="spellStart"/>
      <w:r>
        <w:t>num</w:t>
      </w:r>
      <w:proofErr w:type="spellEnd"/>
      <w:r>
        <w:t xml:space="preserve"> in range(start, end + 1) if </w:t>
      </w:r>
      <w:proofErr w:type="spellStart"/>
      <w:r>
        <w:t>num</w:t>
      </w:r>
      <w:proofErr w:type="spellEnd"/>
      <w:r>
        <w:t xml:space="preserve"> &gt; 0]</w:t>
      </w:r>
    </w:p>
    <w:p w14:paraId="7C2E17EE" w14:textId="77777777" w:rsidR="00A724C7" w:rsidRDefault="00A724C7" w:rsidP="00A724C7">
      <w:r>
        <w:t xml:space="preserve">    return </w:t>
      </w:r>
      <w:proofErr w:type="spellStart"/>
      <w:r>
        <w:t>positive_numbers</w:t>
      </w:r>
      <w:proofErr w:type="spellEnd"/>
    </w:p>
    <w:p w14:paraId="0F59110E" w14:textId="77777777" w:rsidR="00A724C7" w:rsidRDefault="00A724C7" w:rsidP="00A724C7"/>
    <w:p w14:paraId="66F008D8" w14:textId="77777777" w:rsidR="00A724C7" w:rsidRDefault="00A724C7" w:rsidP="00A724C7">
      <w:r>
        <w:t># Example usage:</w:t>
      </w:r>
    </w:p>
    <w:p w14:paraId="2190409B" w14:textId="77777777" w:rsidR="00A724C7" w:rsidRDefault="00A724C7" w:rsidP="00A724C7">
      <w:r>
        <w:t>start, end = -10, 20</w:t>
      </w:r>
    </w:p>
    <w:p w14:paraId="360B30A2" w14:textId="77777777" w:rsidR="00A724C7" w:rsidRDefault="00A724C7" w:rsidP="00A724C7">
      <w:r>
        <w:t xml:space="preserve">print("Positive numbers in range are:", </w:t>
      </w:r>
      <w:proofErr w:type="spellStart"/>
      <w:r>
        <w:t>print_positive_in_range</w:t>
      </w:r>
      <w:proofErr w:type="spellEnd"/>
      <w:r>
        <w:t>(start, end))</w:t>
      </w:r>
    </w:p>
    <w:p w14:paraId="665584C6" w14:textId="77777777" w:rsidR="00A724C7" w:rsidRDefault="00A724C7" w:rsidP="00A724C7">
      <w:r>
        <w:t>```</w:t>
      </w:r>
    </w:p>
    <w:p w14:paraId="79D39C88" w14:textId="77777777" w:rsidR="00A724C7" w:rsidRDefault="00A724C7" w:rsidP="00A724C7"/>
    <w:p w14:paraId="59DB2E85" w14:textId="4629103B" w:rsidR="00A724C7" w:rsidRDefault="00A724C7" w:rsidP="00A724C7">
      <w:r>
        <w:t>These programs handle common tasks involving lists and ranges in Python.</w:t>
      </w:r>
    </w:p>
    <w:sectPr w:rsidR="00A724C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05D9F74" w14:textId="77777777" w:rsidR="00E9774C" w:rsidRDefault="00E9774C" w:rsidP="00B46FFE">
      <w:pPr>
        <w:spacing w:after="0" w:line="240" w:lineRule="auto"/>
      </w:pPr>
      <w:r>
        <w:separator/>
      </w:r>
    </w:p>
  </w:endnote>
  <w:endnote w:type="continuationSeparator" w:id="0">
    <w:p w14:paraId="18AFAD8F" w14:textId="77777777" w:rsidR="00E9774C" w:rsidRDefault="00E9774C" w:rsidP="00B46F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542828C" w14:textId="77777777" w:rsidR="00B46FFE" w:rsidRDefault="00B46FF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34FCF64" w14:textId="77777777" w:rsidR="00B46FFE" w:rsidRDefault="00B46FF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C033B0" w14:textId="77777777" w:rsidR="00B46FFE" w:rsidRDefault="00B46FF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96B8B0D" w14:textId="77777777" w:rsidR="00E9774C" w:rsidRDefault="00E9774C" w:rsidP="00B46FFE">
      <w:pPr>
        <w:spacing w:after="0" w:line="240" w:lineRule="auto"/>
      </w:pPr>
      <w:r>
        <w:separator/>
      </w:r>
    </w:p>
  </w:footnote>
  <w:footnote w:type="continuationSeparator" w:id="0">
    <w:p w14:paraId="18F25354" w14:textId="77777777" w:rsidR="00E9774C" w:rsidRDefault="00E9774C" w:rsidP="00B46F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4B3B18A" w14:textId="639D6B58" w:rsidR="00B46FFE" w:rsidRDefault="00A724C7">
    <w:pPr>
      <w:pStyle w:val="Header"/>
    </w:pPr>
    <w:r>
      <w:rPr>
        <w:noProof/>
      </w:rPr>
    </w:r>
    <w:r w:rsidR="00A724C7">
      <w:rPr>
        <w:noProof/>
      </w:rPr>
      <w:pict w14:anchorId="292BFE0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7176844" o:spid="_x0000_s1026" type="#_x0000_t75" style="position:absolute;margin-left:0;margin-top:0;width:451.2pt;height:151.2pt;z-index:-251656192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6F9EAFE" w14:textId="17BC9A46" w:rsidR="00B46FFE" w:rsidRDefault="00A724C7">
    <w:pPr>
      <w:pStyle w:val="Header"/>
    </w:pPr>
    <w:r>
      <w:rPr>
        <w:noProof/>
      </w:rPr>
    </w:r>
    <w:r w:rsidR="00A724C7">
      <w:rPr>
        <w:noProof/>
      </w:rPr>
      <w:pict w14:anchorId="3977397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7176845" o:spid="_x0000_s1027" type="#_x0000_t75" style="position:absolute;margin-left:0;margin-top:0;width:451.2pt;height:151.2pt;z-index:-251655168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733CA7" w14:textId="4B8BCF03" w:rsidR="00B46FFE" w:rsidRDefault="00A724C7">
    <w:pPr>
      <w:pStyle w:val="Header"/>
    </w:pPr>
    <w:r>
      <w:rPr>
        <w:noProof/>
      </w:rPr>
    </w:r>
    <w:r w:rsidR="00A724C7">
      <w:rPr>
        <w:noProof/>
      </w:rPr>
      <w:pict w14:anchorId="4D918B6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7176843" o:spid="_x0000_s1025" type="#_x0000_t75" style="position:absolute;margin-left:0;margin-top:0;width:451.2pt;height:151.2pt;z-index:-251657216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6B2D773D"/>
    <w:multiLevelType w:val="hybridMultilevel"/>
    <w:tmpl w:val="5C3008A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631133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web"/>
  <w:zoom w:percent="40"/>
  <w:proofState w:spelling="clean"/>
  <w:revisionView w:inkAnnotations="0"/>
  <w:defaultTabStop w:val="720"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sDC1sDQ1MDAAUko6SsGpxcWZ+XkgBYa1ABnaFrQsAAAA"/>
  </w:docVars>
  <w:rsids>
    <w:rsidRoot w:val="00194AB6"/>
    <w:rsid w:val="000C5D83"/>
    <w:rsid w:val="00194AB6"/>
    <w:rsid w:val="00293113"/>
    <w:rsid w:val="00A724C7"/>
    <w:rsid w:val="00B46FFE"/>
    <w:rsid w:val="00E977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78CFA36E"/>
  <w15:chartTrackingRefBased/>
  <w15:docId w15:val="{2FA8CFC0-3A81-4484-8A08-FB8ADF869C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46FF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46FF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6FFE"/>
  </w:style>
  <w:style w:type="paragraph" w:styleId="Footer">
    <w:name w:val="footer"/>
    <w:basedOn w:val="Normal"/>
    <w:link w:val="FooterChar"/>
    <w:uiPriority w:val="99"/>
    <w:unhideWhenUsed/>
    <w:rsid w:val="00B46FF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6F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 /><Relationship Id="rId13" Type="http://schemas.openxmlformats.org/officeDocument/2006/relationships/fontTable" Target="fontTable.xml" /><Relationship Id="rId3" Type="http://schemas.openxmlformats.org/officeDocument/2006/relationships/settings" Target="settings.xml" /><Relationship Id="rId7" Type="http://schemas.openxmlformats.org/officeDocument/2006/relationships/header" Target="header1.xml" /><Relationship Id="rId12" Type="http://schemas.openxmlformats.org/officeDocument/2006/relationships/footer" Target="footer3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endnotes" Target="endnotes.xml" /><Relationship Id="rId11" Type="http://schemas.openxmlformats.org/officeDocument/2006/relationships/header" Target="header3.xml" /><Relationship Id="rId5" Type="http://schemas.openxmlformats.org/officeDocument/2006/relationships/footnotes" Target="footnotes.xml" /><Relationship Id="rId10" Type="http://schemas.openxmlformats.org/officeDocument/2006/relationships/footer" Target="footer2.xml" /><Relationship Id="rId4" Type="http://schemas.openxmlformats.org/officeDocument/2006/relationships/webSettings" Target="webSettings.xml" /><Relationship Id="rId9" Type="http://schemas.openxmlformats.org/officeDocument/2006/relationships/footer" Target="footer1.xml" /><Relationship Id="rId14" Type="http://schemas.openxmlformats.org/officeDocument/2006/relationships/theme" Target="theme/theme1.xm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 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78</Words>
  <Characters>3295</Characters>
  <Application>Microsoft Office Word</Application>
  <DocSecurity>0</DocSecurity>
  <Lines>27</Lines>
  <Paragraphs>7</Paragraphs>
  <ScaleCrop>false</ScaleCrop>
  <Company/>
  <LinksUpToDate>false</LinksUpToDate>
  <CharactersWithSpaces>3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Vikas Singh</cp:lastModifiedBy>
  <cp:revision>2</cp:revision>
  <dcterms:created xsi:type="dcterms:W3CDTF">2024-08-11T16:38:00Z</dcterms:created>
  <dcterms:modified xsi:type="dcterms:W3CDTF">2024-08-11T16:38:00Z</dcterms:modified>
</cp:coreProperties>
</file>